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035D" w:rsidRDefault="00E4035D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bookmarkStart w:id="0" w:name="_GoBack"/>
      <w:bookmarkEnd w:id="0"/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93056" behindDoc="1" locked="0" layoutInCell="1" allowOverlap="1" wp14:anchorId="4BA266C8" wp14:editId="304DD735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9525"/>
            <wp:wrapNone/>
            <wp:docPr id="3" name="Picture 1" descr="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new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36"/>
          <w:szCs w:val="36"/>
          <w:lang w:bidi="ar-JO"/>
        </w:rPr>
        <w:t xml:space="preserve">  </w:t>
      </w:r>
      <w:r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:rsidR="00E4035D" w:rsidRPr="00846287" w:rsidRDefault="00E4035D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  وزارة التربية والتعليم </w:t>
      </w:r>
    </w:p>
    <w:p w:rsidR="00E4035D" w:rsidRDefault="009A20F8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:rsidR="00E4035D" w:rsidRDefault="00E4035D" w:rsidP="00CE74D6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   ....... / ........</w:t>
      </w:r>
    </w:p>
    <w:p w:rsidR="00CE74D6" w:rsidRPr="00C24220" w:rsidRDefault="008266E2" w:rsidP="008266E2">
      <w:pPr>
        <w:shd w:val="clear" w:color="auto" w:fill="F2F2F2" w:themeFill="background1" w:themeFillShade="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>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tblStyle w:val="TableGrid"/>
        <w:bidiVisual/>
        <w:tblW w:w="14317" w:type="dxa"/>
        <w:tblInd w:w="6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4"/>
        <w:gridCol w:w="6663"/>
      </w:tblGrid>
      <w:tr w:rsidR="00E932A5" w:rsidTr="00E932A5">
        <w:tc>
          <w:tcPr>
            <w:tcW w:w="7654" w:type="dxa"/>
          </w:tcPr>
          <w:p w:rsidR="00E932A5" w:rsidRPr="00A060F9" w:rsidRDefault="00E932A5" w:rsidP="00836EC4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يت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شكل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مستم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ضمن اطلاع المعلم على محتوياته في بداية العام الدراسي،  ويعبأ مرتين في السنة (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 نهاية كل فصل دراس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)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C24220" w:rsidRDefault="00E932A5" w:rsidP="00E932A5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:rsidR="00E932A5" w:rsidRPr="00A060F9" w:rsidRDefault="00E932A5" w:rsidP="00E932A5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ؤخذ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ع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عتبا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ن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عام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ع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فع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بدأ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تشاركية بي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C24220">
              <w:rPr>
                <w:rFonts w:asciiTheme="majorHAnsi" w:hAnsiTheme="majorHAnsi" w:hint="cs"/>
                <w:rtl/>
              </w:rPr>
              <w:t xml:space="preserve">المعنيين في كل جزء </w:t>
            </w:r>
            <w:r w:rsidRPr="00A060F9">
              <w:rPr>
                <w:rFonts w:asciiTheme="majorHAnsi" w:hAnsiTheme="majorHAnsi" w:hint="cs"/>
                <w:rtl/>
              </w:rPr>
              <w:t>،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م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عز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ثق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الالتزا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النتائ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 xml:space="preserve">المطلوبة من </w:t>
            </w:r>
            <w:r w:rsidRPr="00A060F9"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معل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حقيقها،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وتعزي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قوة ومعالج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قاط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ضعف والقصور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>
              <w:rPr>
                <w:rFonts w:asciiTheme="majorHAnsi" w:hAnsiTheme="majorHAnsi" w:hint="cs"/>
                <w:rtl/>
              </w:rPr>
              <w:t xml:space="preserve">الأداء، </w:t>
            </w:r>
            <w:r w:rsidRPr="00C24220">
              <w:rPr>
                <w:rFonts w:asciiTheme="majorHAnsi" w:hAnsiTheme="majorHAnsi" w:hint="cs"/>
                <w:rtl/>
              </w:rPr>
              <w:t xml:space="preserve">ويتم الاحتفاظ بنسخة من </w:t>
            </w:r>
            <w:r>
              <w:rPr>
                <w:rFonts w:asciiTheme="majorHAnsi" w:hAnsiTheme="majorHAnsi" w:hint="cs"/>
                <w:rtl/>
              </w:rPr>
              <w:t>النماذج</w:t>
            </w:r>
            <w:r w:rsidRPr="00C24220">
              <w:rPr>
                <w:rFonts w:asciiTheme="majorHAnsi" w:hAnsiTheme="majorHAnsi" w:hint="cs"/>
                <w:rtl/>
              </w:rPr>
              <w:t xml:space="preserve"> الخاصة بكل منهم في ملف جانبي خاص بتقييم الأداء.</w:t>
            </w:r>
          </w:p>
          <w:p w:rsidR="00E932A5" w:rsidRPr="00C24220" w:rsidRDefault="00E932A5" w:rsidP="00E932A5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C24220">
              <w:rPr>
                <w:rFonts w:asciiTheme="majorHAnsi" w:hAnsiTheme="majorHAnsi" w:hint="cs"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:rsidR="00E932A5" w:rsidRPr="00C24220" w:rsidRDefault="0029208F" w:rsidP="00836EC4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</w:rPr>
              <w:t xml:space="preserve">ترصد </w:t>
            </w:r>
            <w:r w:rsidR="00E932A5" w:rsidRPr="00C24220">
              <w:rPr>
                <w:rFonts w:asciiTheme="majorHAnsi" w:hAnsiTheme="majorHAnsi"/>
                <w:rtl/>
              </w:rPr>
              <w:t xml:space="preserve"> </w:t>
            </w:r>
            <w:r>
              <w:rPr>
                <w:rFonts w:asciiTheme="majorHAnsi" w:hAnsiTheme="majorHAnsi" w:hint="cs"/>
                <w:rtl/>
              </w:rPr>
              <w:t>الوقائع الايجابية اذا كان التقدير ممتاز ، وترصد الوقائع السلبية اذا كان التقدير ضعي</w:t>
            </w:r>
            <w:r w:rsidR="00836EC4">
              <w:rPr>
                <w:rFonts w:asciiTheme="majorHAnsi" w:hAnsiTheme="majorHAnsi" w:hint="cs"/>
                <w:rtl/>
              </w:rPr>
              <w:t>ف</w:t>
            </w:r>
            <w:r>
              <w:rPr>
                <w:rFonts w:asciiTheme="majorHAnsi" w:hAnsiTheme="majorHAnsi" w:hint="cs"/>
                <w:rtl/>
              </w:rPr>
              <w:t xml:space="preserve"> </w:t>
            </w:r>
          </w:p>
          <w:p w:rsidR="00E932A5" w:rsidRPr="00E932A5" w:rsidRDefault="00E932A5" w:rsidP="00836EC4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ل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يجوز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جر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عديل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ي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حتوي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نموذج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ا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836EC4">
              <w:rPr>
                <w:rFonts w:asciiTheme="majorHAnsi" w:hAnsiTheme="majorHAnsi" w:hint="cs"/>
                <w:rtl/>
              </w:rPr>
              <w:t>ال</w:t>
            </w:r>
            <w:r w:rsidRPr="00A060F9">
              <w:rPr>
                <w:rFonts w:asciiTheme="majorHAnsi" w:hAnsiTheme="majorHAnsi" w:hint="cs"/>
                <w:rtl/>
              </w:rPr>
              <w:t>سنوي بع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عتماده</w:t>
            </w:r>
            <w:r w:rsidRPr="00A060F9">
              <w:rPr>
                <w:rFonts w:asciiTheme="majorHAnsi" w:hAnsiTheme="majorHAnsi"/>
              </w:rPr>
              <w:t>.</w:t>
            </w:r>
          </w:p>
        </w:tc>
        <w:tc>
          <w:tcPr>
            <w:tcW w:w="6663" w:type="dxa"/>
          </w:tcPr>
          <w:p w:rsidR="00E932A5" w:rsidRPr="00A060F9" w:rsidRDefault="00E932A5" w:rsidP="00E932A5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ي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هذا النموذج المرجعي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رئيس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في</w:t>
            </w:r>
            <w:r w:rsidRPr="00A060F9">
              <w:rPr>
                <w:rFonts w:asciiTheme="majorHAnsi" w:hAnsiTheme="majorHAnsi"/>
              </w:rPr>
              <w:t xml:space="preserve">  </w:t>
            </w:r>
            <w:r w:rsidRPr="00A060F9">
              <w:rPr>
                <w:rFonts w:asciiTheme="majorHAnsi" w:hAnsiTheme="majorHAnsi" w:hint="cs"/>
                <w:rtl/>
              </w:rPr>
              <w:t>إعداد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 أداء المعلم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  <w:rtl/>
              </w:rPr>
            </w:pPr>
            <w:r w:rsidRPr="00A060F9">
              <w:rPr>
                <w:rFonts w:asciiTheme="majorHAnsi" w:hAnsiTheme="majorHAnsi" w:hint="cs"/>
                <w:rtl/>
              </w:rPr>
              <w:t>اذا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تخذ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بحق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موظف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قوبة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 في سنة التقييم يكون تقديره بحسب المنصوص عليه</w:t>
            </w:r>
            <w:r w:rsidR="00A45F4B">
              <w:rPr>
                <w:rFonts w:asciiTheme="majorHAnsi" w:hAnsiTheme="majorHAnsi" w:hint="cs"/>
                <w:rtl/>
              </w:rPr>
              <w:t xml:space="preserve"> </w:t>
            </w:r>
            <w:r w:rsidR="00222134">
              <w:rPr>
                <w:rFonts w:asciiTheme="majorHAnsi" w:hAnsiTheme="majorHAnsi" w:hint="cs"/>
                <w:rtl/>
              </w:rPr>
              <w:t xml:space="preserve">في المادة (74 أ/ج ) </w:t>
            </w:r>
            <w:r w:rsidRPr="00A060F9">
              <w:rPr>
                <w:rFonts w:asciiTheme="majorHAnsi" w:hAnsiTheme="majorHAnsi" w:hint="cs"/>
                <w:rtl/>
              </w:rPr>
              <w:t xml:space="preserve">من  </w:t>
            </w:r>
            <w:r w:rsidR="00222134">
              <w:rPr>
                <w:rFonts w:asciiTheme="majorHAnsi" w:hAnsiTheme="majorHAnsi" w:hint="cs"/>
                <w:rtl/>
              </w:rPr>
              <w:t>نظام الخدمة المدنية رقم (9) لسنة 2020</w:t>
            </w:r>
            <w:r w:rsidRPr="00A060F9">
              <w:rPr>
                <w:rFonts w:asciiTheme="majorHAnsi" w:hAnsiTheme="majorHAnsi"/>
              </w:rPr>
              <w:t>.</w:t>
            </w:r>
          </w:p>
          <w:p w:rsidR="00E932A5" w:rsidRPr="00A060F9" w:rsidRDefault="00E932A5" w:rsidP="00A45F4B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Theme="majorHAnsi" w:hAnsiTheme="majorHAnsi"/>
              </w:rPr>
            </w:pPr>
            <w:r w:rsidRPr="00A060F9">
              <w:rPr>
                <w:rFonts w:asciiTheme="majorHAnsi" w:hAnsiTheme="majorHAnsi" w:hint="cs"/>
                <w:rtl/>
              </w:rPr>
              <w:t>تكون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مستويات</w:t>
            </w:r>
            <w:r w:rsidRPr="00A060F9">
              <w:rPr>
                <w:rFonts w:asciiTheme="majorHAnsi" w:hAnsiTheme="majorHAnsi"/>
              </w:rPr>
              <w:t xml:space="preserve"> / </w:t>
            </w:r>
            <w:r w:rsidRPr="00A060F9">
              <w:rPr>
                <w:rFonts w:asciiTheme="majorHAnsi" w:hAnsiTheme="majorHAnsi" w:hint="cs"/>
                <w:rtl/>
              </w:rPr>
              <w:t>درجات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تقييم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أداء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على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Pr="00A060F9">
              <w:rPr>
                <w:rFonts w:asciiTheme="majorHAnsi" w:hAnsiTheme="majorHAnsi" w:hint="cs"/>
                <w:rtl/>
              </w:rPr>
              <w:t>النحو</w:t>
            </w:r>
            <w:r w:rsidRPr="00A060F9">
              <w:rPr>
                <w:rFonts w:asciiTheme="majorHAnsi" w:hAnsiTheme="majorHAnsi"/>
              </w:rPr>
              <w:t xml:space="preserve"> </w:t>
            </w:r>
            <w:r w:rsidR="00A45F4B">
              <w:rPr>
                <w:rFonts w:asciiTheme="majorHAnsi" w:hAnsiTheme="majorHAnsi" w:hint="cs"/>
                <w:rtl/>
              </w:rPr>
              <w:t xml:space="preserve">الآتي </w:t>
            </w:r>
            <w:r w:rsidRPr="00A060F9">
              <w:rPr>
                <w:rFonts w:asciiTheme="majorHAnsi" w:hAnsiTheme="majorHAnsi"/>
              </w:rPr>
              <w:t>:-</w:t>
            </w:r>
          </w:p>
          <w:p w:rsidR="00E932A5" w:rsidRPr="00F80B94" w:rsidRDefault="00E932A5" w:rsidP="00E932A5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مت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 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ستثنائ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836EC4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داً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يفوق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جي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: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شك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رضي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قابل 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قبول: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لد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قدرة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عل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نجاز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اعما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بالحد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أدن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Pr="00F80B94" w:rsidRDefault="00E932A5" w:rsidP="00E932A5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Theme="minorBidi" w:hAnsiTheme="minorBidi"/>
                <w:sz w:val="20"/>
                <w:szCs w:val="20"/>
                <w:rtl/>
              </w:rPr>
            </w:pP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ضعيف: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 xml:space="preserve"> أداء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وظف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أق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م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ستوى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المتوقع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المقبول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يحتاج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إلى تحسين</w:t>
            </w:r>
            <w:r w:rsidRPr="00F80B94"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F80B94">
              <w:rPr>
                <w:rFonts w:asciiTheme="minorBidi" w:hAnsiTheme="minorBidi"/>
                <w:sz w:val="20"/>
                <w:szCs w:val="20"/>
                <w:rtl/>
              </w:rPr>
              <w:t>وتطوير</w:t>
            </w:r>
            <w:r w:rsidRPr="00F80B94">
              <w:rPr>
                <w:rFonts w:asciiTheme="minorBidi" w:hAnsiTheme="minorBidi"/>
                <w:sz w:val="20"/>
                <w:szCs w:val="20"/>
              </w:rPr>
              <w:t>.</w:t>
            </w:r>
          </w:p>
          <w:p w:rsidR="00E932A5" w:rsidRDefault="00E932A5" w:rsidP="00E932A5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Theme="minorBidi" w:hAnsiTheme="minorBidi"/>
                <w:rtl/>
              </w:rPr>
            </w:pPr>
          </w:p>
        </w:tc>
      </w:tr>
    </w:tbl>
    <w:p w:rsidR="008266E2" w:rsidRPr="00E932A5" w:rsidRDefault="008266E2" w:rsidP="00E932A5">
      <w:pPr>
        <w:bidi/>
        <w:spacing w:line="240" w:lineRule="auto"/>
        <w:rPr>
          <w:rFonts w:asciiTheme="majorHAnsi" w:hAnsiTheme="majorHAnsi"/>
        </w:rPr>
      </w:pPr>
    </w:p>
    <w:p w:rsidR="00E4035D" w:rsidRPr="00E4035D" w:rsidRDefault="00E4035D" w:rsidP="00E932A5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:rsidR="00E4035D" w:rsidRPr="00883342" w:rsidRDefault="00836EC4" w:rsidP="00836EC4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 ..................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</w:t>
      </w:r>
      <w:r>
        <w:rPr>
          <w:rFonts w:hint="cs"/>
          <w:b/>
          <w:bCs/>
          <w:noProof/>
          <w:sz w:val="20"/>
          <w:szCs w:val="20"/>
          <w:rtl/>
        </w:rPr>
        <w:t>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............................</w:t>
      </w:r>
      <w:r w:rsidR="00E4035D" w:rsidRPr="00A34D17">
        <w:rPr>
          <w:b/>
          <w:bCs/>
          <w:noProof/>
          <w:sz w:val="20"/>
          <w:szCs w:val="20"/>
          <w:rtl/>
        </w:rPr>
        <w:t>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>الرقم الوطني: .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</w:t>
      </w:r>
      <w:r w:rsidR="00E4035D" w:rsidRPr="00A34D17">
        <w:rPr>
          <w:b/>
          <w:bCs/>
          <w:noProof/>
          <w:sz w:val="20"/>
          <w:szCs w:val="20"/>
          <w:rtl/>
        </w:rPr>
        <w:t>.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.......</w:t>
      </w:r>
      <w:r w:rsidR="00E4035D">
        <w:rPr>
          <w:rFonts w:hint="cs"/>
          <w:b/>
          <w:bCs/>
          <w:noProof/>
          <w:sz w:val="20"/>
          <w:szCs w:val="20"/>
          <w:rtl/>
        </w:rPr>
        <w:t>...........</w:t>
      </w:r>
      <w:r w:rsidR="00E4035D" w:rsidRPr="00A34D17">
        <w:rPr>
          <w:b/>
          <w:bCs/>
          <w:noProof/>
          <w:sz w:val="20"/>
          <w:szCs w:val="20"/>
          <w:rtl/>
        </w:rPr>
        <w:t>.....</w:t>
      </w:r>
      <w:r w:rsidR="00E4035D" w:rsidRPr="00883342">
        <w:rPr>
          <w:rFonts w:hint="cs"/>
          <w:b/>
          <w:bCs/>
          <w:noProof/>
          <w:sz w:val="20"/>
          <w:szCs w:val="20"/>
          <w:rtl/>
        </w:rPr>
        <w:t>.</w:t>
      </w:r>
      <w:r w:rsidR="000E2F1F" w:rsidRPr="000E2F1F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............</w:t>
      </w:r>
      <w:r w:rsidR="000E2F1F">
        <w:rPr>
          <w:rFonts w:hint="cs"/>
          <w:b/>
          <w:bCs/>
          <w:noProof/>
          <w:sz w:val="20"/>
          <w:szCs w:val="20"/>
          <w:rtl/>
        </w:rPr>
        <w:t>......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 xml:space="preserve">.....................   </w:t>
      </w:r>
    </w:p>
    <w:p w:rsidR="00E4035D" w:rsidRDefault="00E4035D" w:rsidP="00836EC4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..</w:t>
      </w:r>
      <w:r>
        <w:rPr>
          <w:rFonts w:hint="cs"/>
          <w:b/>
          <w:bCs/>
          <w:noProof/>
          <w:sz w:val="20"/>
          <w:szCs w:val="20"/>
          <w:rtl/>
        </w:rPr>
        <w:t>.................................</w:t>
      </w:r>
      <w:r w:rsidRPr="00A34D17">
        <w:rPr>
          <w:b/>
          <w:bCs/>
          <w:noProof/>
          <w:sz w:val="20"/>
          <w:szCs w:val="20"/>
          <w:rtl/>
        </w:rPr>
        <w:t>.......................</w:t>
      </w:r>
      <w:r w:rsidRPr="00883342">
        <w:rPr>
          <w:b/>
          <w:bCs/>
          <w:noProof/>
          <w:sz w:val="20"/>
          <w:szCs w:val="20"/>
          <w:rtl/>
        </w:rPr>
        <w:t>..............</w:t>
      </w:r>
      <w:r>
        <w:rPr>
          <w:rFonts w:hint="cs"/>
          <w:b/>
          <w:bCs/>
          <w:noProof/>
          <w:sz w:val="20"/>
          <w:szCs w:val="20"/>
          <w:rtl/>
        </w:rPr>
        <w:t>.................</w:t>
      </w:r>
      <w:r w:rsidRPr="00883342">
        <w:rPr>
          <w:rFonts w:hint="cs"/>
          <w:b/>
          <w:bCs/>
          <w:noProof/>
          <w:sz w:val="20"/>
          <w:szCs w:val="20"/>
          <w:rtl/>
        </w:rPr>
        <w:t xml:space="preserve"> </w:t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>مديرية التربية والتعليم : ..........................</w:t>
      </w:r>
      <w:r>
        <w:rPr>
          <w:rFonts w:hint="cs"/>
          <w:b/>
          <w:bCs/>
          <w:noProof/>
          <w:sz w:val="20"/>
          <w:szCs w:val="20"/>
          <w:rtl/>
        </w:rPr>
        <w:t>...............</w:t>
      </w:r>
      <w:r w:rsidR="000E2F1F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A34D17">
        <w:rPr>
          <w:b/>
          <w:bCs/>
          <w:noProof/>
          <w:sz w:val="20"/>
          <w:szCs w:val="20"/>
          <w:rtl/>
        </w:rPr>
        <w:t>المدرسة : ..</w:t>
      </w:r>
      <w:r w:rsidRPr="00883342">
        <w:rPr>
          <w:b/>
          <w:bCs/>
          <w:noProof/>
          <w:sz w:val="20"/>
          <w:szCs w:val="20"/>
          <w:rtl/>
        </w:rPr>
        <w:t>...</w:t>
      </w:r>
      <w:r>
        <w:rPr>
          <w:rFonts w:hint="cs"/>
          <w:b/>
          <w:bCs/>
          <w:noProof/>
          <w:sz w:val="20"/>
          <w:szCs w:val="20"/>
          <w:rtl/>
        </w:rPr>
        <w:t>............</w:t>
      </w:r>
      <w:r w:rsidRPr="00883342">
        <w:rPr>
          <w:b/>
          <w:bCs/>
          <w:noProof/>
          <w:sz w:val="20"/>
          <w:szCs w:val="20"/>
          <w:rtl/>
        </w:rPr>
        <w:t>.....................</w:t>
      </w:r>
      <w:r w:rsidRPr="00A34D17">
        <w:rPr>
          <w:b/>
          <w:bCs/>
          <w:noProof/>
          <w:sz w:val="20"/>
          <w:szCs w:val="20"/>
          <w:rtl/>
        </w:rPr>
        <w:t>....</w:t>
      </w:r>
      <w:r w:rsidRPr="00883342">
        <w:rPr>
          <w:rFonts w:hint="cs"/>
          <w:b/>
          <w:bCs/>
          <w:noProof/>
          <w:sz w:val="20"/>
          <w:szCs w:val="20"/>
          <w:rtl/>
        </w:rPr>
        <w:t>.</w:t>
      </w:r>
    </w:p>
    <w:p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 xml:space="preserve">اسم وتوقيع رئيس قسم شؤون الموظفين:   -------------------------------------- </w:t>
      </w:r>
      <w:r w:rsidR="005A62A9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:rsidR="006C2E89" w:rsidRPr="00E4035D" w:rsidRDefault="006C2E89" w:rsidP="00E73A00">
      <w:pPr>
        <w:shd w:val="clear" w:color="auto" w:fill="B6DDE8" w:themeFill="accent5" w:themeFillTint="66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اهداف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تي  يساهم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 xml:space="preserve">المعلم  في 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تحقيقها</w:t>
      </w:r>
      <w:r w:rsidR="0029208F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  (يتم اختيارها من خطة النمو المهني للمعلم وخطة تطوير المدرسة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 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:rsidTr="007457DB">
        <w:trPr>
          <w:trHeight w:hRule="exact" w:val="495"/>
          <w:jc w:val="center"/>
        </w:trPr>
        <w:tc>
          <w:tcPr>
            <w:tcW w:w="581" w:type="dxa"/>
            <w:shd w:val="clear" w:color="auto" w:fill="D9D9D9" w:themeFill="background1" w:themeFillShade="D9"/>
          </w:tcPr>
          <w:p w:rsidR="007457DB" w:rsidRPr="00D31670" w:rsidRDefault="007457DB" w:rsidP="00737A97">
            <w:pPr>
              <w:bidi/>
              <w:spacing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457DB" w:rsidRPr="00D31670" w:rsidRDefault="00070E0D" w:rsidP="00737A97">
            <w:pPr>
              <w:bidi/>
              <w:spacing w:line="240" w:lineRule="auto"/>
              <w:rPr>
                <w:rFonts w:asciiTheme="minorHAnsi" w:hAnsiTheme="minorHAnsi"/>
                <w:b/>
                <w:bCs/>
                <w:sz w:val="24"/>
                <w:szCs w:val="24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7457DB" w:rsidRPr="00D31670" w:rsidRDefault="007457DB" w:rsidP="00D31670">
            <w:pPr>
              <w:bidi/>
              <w:spacing w:line="240" w:lineRule="auto"/>
              <w:jc w:val="center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  <w:r w:rsidRPr="00D31670">
              <w:rPr>
                <w:rFonts w:asciiTheme="minorHAnsi" w:hAnsiTheme="minorHAnsi"/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1-</w:t>
            </w:r>
          </w:p>
        </w:tc>
        <w:tc>
          <w:tcPr>
            <w:tcW w:w="992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-</w:t>
            </w:r>
          </w:p>
        </w:tc>
        <w:tc>
          <w:tcPr>
            <w:tcW w:w="992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7457DB" w:rsidTr="007457DB">
        <w:trPr>
          <w:trHeight w:hRule="exact" w:val="397"/>
          <w:jc w:val="center"/>
        </w:trPr>
        <w:tc>
          <w:tcPr>
            <w:tcW w:w="581" w:type="dxa"/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7457DB" w:rsidRDefault="007457DB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3-</w:t>
            </w:r>
          </w:p>
        </w:tc>
        <w:tc>
          <w:tcPr>
            <w:tcW w:w="992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929" w:type="dxa"/>
          </w:tcPr>
          <w:p w:rsidR="007457DB" w:rsidRDefault="007457DB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2C199D" w:rsidTr="007457DB">
        <w:trPr>
          <w:trHeight w:hRule="exact" w:val="397"/>
          <w:jc w:val="center"/>
        </w:trPr>
        <w:tc>
          <w:tcPr>
            <w:tcW w:w="581" w:type="dxa"/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:rsidR="002C199D" w:rsidRDefault="002C199D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5518" w:type="dxa"/>
            <w:tcBorders>
              <w:left w:val="single" w:sz="4" w:space="0" w:color="auto"/>
            </w:tcBorders>
          </w:tcPr>
          <w:p w:rsidR="002C199D" w:rsidRDefault="007F47EF" w:rsidP="00737A97">
            <w:pPr>
              <w:bidi/>
              <w:spacing w:line="240" w:lineRule="auto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4-</w:t>
            </w:r>
          </w:p>
        </w:tc>
        <w:tc>
          <w:tcPr>
            <w:tcW w:w="992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  <w:tc>
          <w:tcPr>
            <w:tcW w:w="929" w:type="dxa"/>
          </w:tcPr>
          <w:p w:rsidR="002C199D" w:rsidRDefault="002C199D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D31670" w:rsidTr="00D31670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 w:themeFill="background1" w:themeFillShade="D9"/>
          </w:tcPr>
          <w:p w:rsidR="00D31670" w:rsidRDefault="00D31670" w:rsidP="00737A97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D31670" w:rsidRDefault="00E73A0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  <w:r>
              <w:rPr>
                <w:rFonts w:asciiTheme="minorBidi" w:hAnsiTheme="minorBidi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 w:themeFill="background1" w:themeFillShade="D9"/>
          </w:tcPr>
          <w:p w:rsidR="00D31670" w:rsidRDefault="00D31670" w:rsidP="00D31670">
            <w:pPr>
              <w:bidi/>
              <w:spacing w:line="240" w:lineRule="auto"/>
              <w:jc w:val="center"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7457DB" w:rsidRPr="00E83062" w:rsidRDefault="007457DB" w:rsidP="007457DB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: ...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:rsidR="00B37C36" w:rsidRPr="004F2079" w:rsidRDefault="00B37C36" w:rsidP="002C199D">
      <w:pPr>
        <w:shd w:val="clear" w:color="auto" w:fill="B6DDE8" w:themeFill="accent5" w:themeFillTint="66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495E8B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 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967F96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noProof/>
                <w:sz w:val="14"/>
                <w:szCs w:val="14"/>
                <w:rtl/>
              </w:rPr>
            </w:pPr>
            <w:r w:rsidRPr="00967F96">
              <w:rPr>
                <w:rFonts w:asciiTheme="minorHAnsi" w:hAnsiTheme="minorHAnsi"/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Pr="004F2079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29208F" w:rsidRP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29208F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29208F" w:rsidRPr="004F2079" w:rsidTr="0029208F">
        <w:trPr>
          <w:trHeight w:val="384"/>
          <w:jc w:val="center"/>
        </w:trPr>
        <w:tc>
          <w:tcPr>
            <w:tcW w:w="693" w:type="dxa"/>
            <w:vMerge w:val="restart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asciiTheme="minorHAnsi" w:hAnsiTheme="minorHAnsi"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 w:rsidRPr="004F2079">
              <w:rPr>
                <w:rFonts w:asciiTheme="minorHAnsi" w:hAnsiTheme="minorHAnsi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5A62A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 بمسؤولياته وواجباته المهنية كافة وتأديتها بإتقان وامانة وكفاءة وفعال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8523C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vMerge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color w:val="000000"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:rsidR="0029208F" w:rsidRPr="004F2079" w:rsidRDefault="0029208F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محافظة  على ممتلكات المدرسة وتوجيه طلبته لذلك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29208F" w:rsidRPr="004F2079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</w:tcPr>
          <w:p w:rsidR="0029208F" w:rsidRPr="004F2079" w:rsidRDefault="0029208F" w:rsidP="0029208F">
            <w:pPr>
              <w:bidi/>
              <w:spacing w:after="0" w:line="240" w:lineRule="auto"/>
              <w:jc w:val="right"/>
              <w:rPr>
                <w:rFonts w:asciiTheme="minorHAnsi" w:hAnsiTheme="minorHAnsi"/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 w:themeFill="accent5" w:themeFillTint="99"/>
            <w:vAlign w:val="bottom"/>
          </w:tcPr>
          <w:p w:rsidR="0029208F" w:rsidRPr="006027C9" w:rsidRDefault="0029208F" w:rsidP="006027C9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7C6696" w:rsidP="007C669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29208F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 w:rsidR="0029208F"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Theme="minorHAnsi" w:hAnsiTheme="minorHAnsi" w:hint="cs"/>
                <w:sz w:val="16"/>
                <w:szCs w:val="16"/>
                <w:rtl/>
              </w:rPr>
              <w:t xml:space="preserve">( المجموع * </w:t>
            </w:r>
            <w:r>
              <w:rPr>
                <w:rFonts w:asciiTheme="minorHAnsi" w:hAnsiTheme="minorHAnsi"/>
                <w:sz w:val="16"/>
                <w:szCs w:val="16"/>
              </w:rPr>
              <w:t>0.6</w:t>
            </w:r>
            <w:r>
              <w:rPr>
                <w:rFonts w:asciiTheme="minorHAnsi" w:hAnsiTheme="minorHAnsi"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 w:themeFill="accent5" w:themeFillTint="99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:rsidR="0029208F" w:rsidRDefault="0029208F" w:rsidP="002C199D">
      <w:pPr>
        <w:shd w:val="clear" w:color="auto" w:fill="B6DDE8" w:themeFill="accent5" w:themeFillTint="66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 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="00845BA2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845BA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:rsidTr="00FD5B97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034623" w:rsidRDefault="00845BA2" w:rsidP="00737A97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قديم  حلول واقتراحات تتعلق ب بالأمور الفنية للمدرسة والامور الادارية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</w:tcPr>
          <w:p w:rsidR="00845BA2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 w:val="restart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  (تبني ثقافة التطوير)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  والتفاعل مع الإسناد التربوي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vMerge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:rsidR="00845BA2" w:rsidRPr="00CC2BD5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791" w:type="dxa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716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 w:themeFill="accent5" w:themeFillTint="99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 w:themeFill="accent5" w:themeFillTint="99"/>
            <w:vAlign w:val="center"/>
          </w:tcPr>
          <w:p w:rsidR="00845BA2" w:rsidRDefault="00845BA2" w:rsidP="00737A97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 w:themeFill="accent5" w:themeFillTint="99"/>
            <w:vAlign w:val="center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 w:themeFill="accent5" w:themeFillTint="99"/>
          </w:tcPr>
          <w:p w:rsidR="00845BA2" w:rsidRPr="00526EC6" w:rsidRDefault="007C6696" w:rsidP="007C669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 xml:space="preserve">العلامة </w:t>
            </w:r>
            <w:r w:rsidR="00845BA2" w:rsidRPr="00C2422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asciiTheme="minorHAnsi" w:hAnsiTheme="minorHAnsi"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asciiTheme="minorHAnsi" w:hAnsiTheme="minorHAnsi"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 w:themeFill="accent5" w:themeFillTint="99"/>
          </w:tcPr>
          <w:p w:rsidR="00845BA2" w:rsidRPr="00526EC6" w:rsidRDefault="00845BA2" w:rsidP="00737A97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Pr="004F2079">
        <w:rPr>
          <w:b/>
          <w:bCs/>
          <w:sz w:val="20"/>
          <w:szCs w:val="20"/>
          <w:lang w:bidi="ar-JO"/>
        </w:rPr>
        <w:t xml:space="preserve"> 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الصفي 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:rsidR="004F2079" w:rsidRPr="004F2079" w:rsidRDefault="004F2079" w:rsidP="00856E4F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) علامة</w:t>
      </w:r>
    </w:p>
    <w:tbl>
      <w:tblPr>
        <w:tblStyle w:val="TableGrid1"/>
        <w:bidiVisual/>
        <w:tblW w:w="4588" w:type="pct"/>
        <w:tblInd w:w="610" w:type="dxa"/>
        <w:tblLayout w:type="fixed"/>
        <w:tblLook w:val="04A0" w:firstRow="1" w:lastRow="0" w:firstColumn="1" w:lastColumn="0" w:noHBand="0" w:noVBand="1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:rsidTr="000C592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:rsidR="0029208F" w:rsidRPr="0029208F" w:rsidRDefault="0016237B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التوصيات </w:t>
            </w:r>
            <w:r w:rsid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:rsidR="0029208F" w:rsidRPr="0029208F" w:rsidRDefault="0016237B" w:rsidP="0016237B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29208F" w:rsidRDefault="0029208F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87" w:type="pct"/>
          </w:tcPr>
          <w:p w:rsidR="0029208F" w:rsidRPr="009B2905" w:rsidRDefault="0029208F" w:rsidP="00A81C66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Pr="000209F8" w:rsidRDefault="0029208F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45" w:type="pct"/>
          </w:tcPr>
          <w:p w:rsidR="0029208F" w:rsidRPr="000209F8" w:rsidRDefault="0029208F" w:rsidP="00A81C6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</w:tcPr>
          <w:p w:rsidR="0029208F" w:rsidRPr="00A24274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Pr="00A24274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Pr="00A24274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144ECE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استراتيجيات تعلم النشط  بفاعلية وتنويعها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6027C9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  مصادر المعرفة العالمية)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:rsidR="0029208F" w:rsidRPr="00526EC6" w:rsidRDefault="0029208F" w:rsidP="00A81C66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90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:rsidR="004F2079" w:rsidRPr="00DC696E" w:rsidRDefault="004F2079" w:rsidP="00DC696E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:rsidR="00DC696E" w:rsidRPr="00DC696E" w:rsidRDefault="00DC696E" w:rsidP="00465010">
      <w:pPr>
        <w:pStyle w:val="ListParagraph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tblStyle w:val="TableGrid1"/>
        <w:bidiVisual/>
        <w:tblW w:w="4588" w:type="pct"/>
        <w:tblInd w:w="610" w:type="dxa"/>
        <w:tblLayout w:type="fixed"/>
        <w:tblLook w:val="04A0" w:firstRow="1" w:lastRow="0" w:firstColumn="1" w:lastColumn="0" w:noHBand="0" w:noVBand="1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:rsidTr="0029208F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DF200D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:rsidR="0029208F" w:rsidRPr="00DF200D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:rsidR="0029208F" w:rsidRPr="004F2079" w:rsidRDefault="0029208F" w:rsidP="00942D87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1089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45" w:type="pct"/>
          </w:tcPr>
          <w:p w:rsidR="0029208F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:rsidTr="0029208F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:rsidR="0029208F" w:rsidRPr="00F64271" w:rsidRDefault="0029208F" w:rsidP="00A81C66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:rsidR="0029208F" w:rsidRPr="00DF200D" w:rsidRDefault="0029208F" w:rsidP="0080295C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:rsidR="0029208F" w:rsidRPr="004F2079" w:rsidRDefault="0029208F" w:rsidP="00A81C66">
            <w:pPr>
              <w:bidi/>
              <w:spacing w:after="0" w:line="240" w:lineRule="auto"/>
              <w:rPr>
                <w:rFonts w:asciiTheme="minorHAnsi" w:hAnsiTheme="minorHAnsi"/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9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45" w:type="pct"/>
          </w:tcPr>
          <w:p w:rsidR="0029208F" w:rsidRPr="008236D5" w:rsidRDefault="0029208F" w:rsidP="00A81C66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9208F" w:rsidRPr="00C07D84" w:rsidTr="00845BA2">
        <w:trPr>
          <w:trHeight w:hRule="exact" w:val="227"/>
        </w:trPr>
        <w:tc>
          <w:tcPr>
            <w:tcW w:w="263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 w:themeFill="accent5" w:themeFillTint="99"/>
            <w:vAlign w:val="center"/>
          </w:tcPr>
          <w:p w:rsidR="0029208F" w:rsidRPr="00C07D84" w:rsidRDefault="0016237B" w:rsidP="0016237B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  وتقسم على 5)</w:t>
            </w:r>
          </w:p>
        </w:tc>
        <w:tc>
          <w:tcPr>
            <w:tcW w:w="2278" w:type="pct"/>
            <w:gridSpan w:val="2"/>
            <w:shd w:val="clear" w:color="auto" w:fill="92CDDC" w:themeFill="accent5" w:themeFillTint="99"/>
            <w:vAlign w:val="center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 w:themeFill="accent5" w:themeFillTint="99"/>
          </w:tcPr>
          <w:p w:rsidR="0029208F" w:rsidRPr="00C07D84" w:rsidRDefault="0029208F" w:rsidP="00885805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9A20F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 xml:space="preserve">المبحث :......................  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 xml:space="preserve">المشرف :...............................  </w:t>
      </w:r>
    </w:p>
    <w:p w:rsidR="00860CAE" w:rsidRPr="00C07D84" w:rsidRDefault="00AD53FC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rFonts w:hint="cs"/>
          <w:b/>
          <w:bCs/>
          <w:noProof/>
          <w:rtl/>
        </w:rPr>
        <w:t xml:space="preserve"> </w:t>
      </w:r>
    </w:p>
    <w:p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AD53FC" w:rsidRPr="00C07D84" w:rsidRDefault="00514F45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......................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 xml:space="preserve">...............   توقيع المشرف :...............................   </w:t>
      </w:r>
    </w:p>
    <w:p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:rsidR="00856E4F" w:rsidRDefault="00856E4F" w:rsidP="00845BA2">
      <w:pPr>
        <w:shd w:val="clear" w:color="auto" w:fill="B6DDE8" w:themeFill="accent5" w:themeFillTint="66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b/>
          <w:bCs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 xml:space="preserve">بالأداء </w:t>
      </w:r>
      <w:r>
        <w:rPr>
          <w:rFonts w:hint="cs"/>
          <w:b/>
          <w:bCs/>
          <w:noProof/>
          <w:rtl/>
          <w:lang w:bidi="ar-JO"/>
        </w:rPr>
        <w:t xml:space="preserve"> التعليمي اللاصفي 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noProof/>
          <w:rtl/>
          <w:lang w:bidi="ar-JO"/>
        </w:rPr>
        <w:t xml:space="preserve"> 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:rsidR="00845BA2" w:rsidRPr="0029208F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/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:rsidR="00845BA2" w:rsidRDefault="00845BA2" w:rsidP="00737A97">
            <w:pPr>
              <w:bidi/>
              <w:spacing w:after="0" w:line="240" w:lineRule="auto"/>
              <w:jc w:val="center"/>
              <w:rPr>
                <w:rFonts w:asciiTheme="minorHAnsi" w:hAnsiTheme="minorHAnsi"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asciiTheme="minorHAnsi" w:hAnsiTheme="minorHAnsi"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معرفة  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إعداد خطة فصلية  / سنوية مبنية على تحليل المحتوى الدراسي.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متابعة الأنشطة اللاصفية  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الاختبارات  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تحليل نتائج الاختبار ويقدم الدعم للطلاب بناء على نتائج الاختبارات  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2905" w:rsidRDefault="00845BA2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2905" w:rsidRDefault="00845BA2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:rsidR="00845BA2" w:rsidRPr="00CC2BD5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  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asciiTheme="minorHAnsi" w:hAnsiTheme="minorHAnsi"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45BA2" w:rsidRPr="009B1E91" w:rsidTr="00845BA2">
        <w:trPr>
          <w:trHeight w:val="284"/>
          <w:jc w:val="center"/>
        </w:trPr>
        <w:tc>
          <w:tcPr>
            <w:tcW w:w="87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 w:themeFill="accent5" w:themeFillTint="99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 w:themeFill="accent5" w:themeFillTint="99"/>
            <w:vAlign w:val="center"/>
          </w:tcPr>
          <w:p w:rsidR="00845BA2" w:rsidRDefault="00845BA2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45BA2" w:rsidRPr="00526EC6" w:rsidRDefault="00845BA2" w:rsidP="00E932A5">
            <w:pPr>
              <w:bidi/>
              <w:spacing w:after="0" w:line="240" w:lineRule="auto"/>
              <w:rPr>
                <w:rFonts w:asciiTheme="minorHAnsi" w:hAnsiTheme="minorHAnsi"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 w:rsidR="007C6696"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 w:rsidR="007C6696">
              <w:rPr>
                <w:sz w:val="24"/>
                <w:szCs w:val="24"/>
                <w:lang w:bidi="ar-JO"/>
              </w:rPr>
              <w:t>5</w:t>
            </w:r>
            <w:r w:rsidR="007C6696"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 w:themeFill="accent5" w:themeFillTint="99"/>
          </w:tcPr>
          <w:p w:rsidR="00845BA2" w:rsidRPr="009B1E91" w:rsidRDefault="00845BA2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asciiTheme="minorHAnsi" w:hAnsiTheme="minorHAnsi"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:rsidR="0058484B" w:rsidRDefault="0058484B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rFonts w:hint="cs"/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545C9D9" wp14:editId="515D4925">
                <wp:simplePos x="0" y="0"/>
                <wp:positionH relativeFrom="column">
                  <wp:posOffset>6029414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28575" b="2159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FCC0F15" id="Rounded Rectangle 4" o:spid="_x0000_s1026" style="position:absolute;left:0;text-align:left;margin-left:474.75pt;margin-top:.5pt;width:83.25pt;height:16.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"/>
            </w:pict>
          </mc:Fallback>
        </mc:AlternateContent>
      </w:r>
      <w:r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>
        <w:rPr>
          <w:rFonts w:hint="cs"/>
          <w:b/>
          <w:bCs/>
          <w:sz w:val="26"/>
          <w:szCs w:val="26"/>
          <w:highlight w:val="lightGray"/>
          <w:rtl/>
          <w:lang w:bidi="ar-JO"/>
        </w:rPr>
        <w:t xml:space="preserve">                                        </w:t>
      </w:r>
      <w:r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r>
        <w:rPr>
          <w:rFonts w:hint="cs"/>
          <w:b/>
          <w:bCs/>
          <w:sz w:val="26"/>
          <w:szCs w:val="26"/>
          <w:rtl/>
        </w:rPr>
        <w:t xml:space="preserve">   </w:t>
      </w:r>
    </w:p>
    <w:p w:rsidR="00C07D84" w:rsidRDefault="00C07D84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rFonts w:hint="cs"/>
          <w:b/>
          <w:bCs/>
          <w:noProof/>
          <w:sz w:val="18"/>
          <w:szCs w:val="18"/>
          <w:rtl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44D411D8" wp14:editId="16BD64C9">
                <wp:simplePos x="0" y="0"/>
                <wp:positionH relativeFrom="column">
                  <wp:posOffset>1379855</wp:posOffset>
                </wp:positionH>
                <wp:positionV relativeFrom="paragraph">
                  <wp:posOffset>133985</wp:posOffset>
                </wp:positionV>
                <wp:extent cx="7452995" cy="328295"/>
                <wp:effectExtent l="0" t="0" r="14605" b="1460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2995" cy="328295"/>
                          <a:chOff x="163" y="11131"/>
                          <a:chExt cx="10680" cy="517"/>
                        </a:xfrm>
                      </wpg:grpSpPr>
                      <wps:wsp>
                        <wps:cNvPr id="6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9808" y="11173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0C7391" w:rsidP="000C7391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90-1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 noChangeArrowheads="1"/>
                        </wps:cNvSpPr>
                        <wps:spPr bwMode="auto">
                          <a:xfrm>
                            <a:off x="1198" y="11173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0C7391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</w:t>
                              </w:r>
                              <w:r w:rsidR="000C7391"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>60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6"/>
                        <wps:cNvSpPr>
                          <a:spLocks noChangeArrowheads="1"/>
                        </wps:cNvSpPr>
                        <wps:spPr bwMode="auto">
                          <a:xfrm>
                            <a:off x="3360" y="11173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0C7391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</w:t>
                              </w:r>
                              <w:r w:rsidR="000C7391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0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 w:rsidR="000C7391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6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0 50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7"/>
                        <wps:cNvSpPr>
                          <a:spLocks noChangeArrowheads="1"/>
                        </wps:cNvSpPr>
                        <wps:spPr bwMode="auto">
                          <a:xfrm>
                            <a:off x="5542" y="11158"/>
                            <a:ext cx="12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0C7391" w:rsidP="000C7391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</w:rPr>
                                <w:t>دون 80-7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8"/>
                        <wps:cNvSpPr>
                          <a:spLocks noChangeArrowheads="1"/>
                        </wps:cNvSpPr>
                        <wps:spPr bwMode="auto">
                          <a:xfrm>
                            <a:off x="7783" y="11173"/>
                            <a:ext cx="111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BA591C" w:rsidRDefault="00E932A5" w:rsidP="000C7391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</w:t>
                              </w:r>
                              <w:r w:rsidR="000C7391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90-80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9"/>
                        <wps:cNvSpPr>
                          <a:spLocks noChangeArrowheads="1"/>
                        </wps:cNvSpPr>
                        <wps:spPr bwMode="auto">
                          <a:xfrm>
                            <a:off x="8970" y="11206"/>
                            <a:ext cx="8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7405FD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7405FD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 noChangeArrowheads="1"/>
                        </wps:cNvSpPr>
                        <wps:spPr bwMode="auto">
                          <a:xfrm>
                            <a:off x="163" y="11191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 noChangeArrowheads="1"/>
                        </wps:cNvSpPr>
                        <wps:spPr bwMode="auto">
                          <a:xfrm>
                            <a:off x="2404" y="11176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0C7391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قبول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2"/>
                        <wps:cNvSpPr>
                          <a:spLocks noChangeArrowheads="1"/>
                        </wps:cNvSpPr>
                        <wps:spPr bwMode="auto">
                          <a:xfrm>
                            <a:off x="4633" y="11146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 noChangeArrowheads="1"/>
                        </wps:cNvSpPr>
                        <wps:spPr bwMode="auto">
                          <a:xfrm>
                            <a:off x="6823" y="11131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E932A5" w:rsidRPr="001651FF" w:rsidRDefault="00E932A5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D411D8" id="Group 5" o:spid="_x0000_s1026" style="position:absolute;left:0;text-align:left;margin-left:108.65pt;margin-top:10.55pt;width:586.85pt;height:25.85pt;z-index:251692032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">
                <v:roundrect id="AutoShape 4" o:spid="_x0000_s1027" style="position:absolute;left:9808;top:11173;width:103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hJwcIA&#10;AADaAAAADwAAAGRycy9kb3ducmV2LnhtbESPT4vCMBTE7wt+h/AEb2uqB3G7RhFBlHpat7Aen83r&#10;H21eShNr/fYbQfA4zMxvmMWqN7XoqHWVZQWTcQSCOLO64kJB+rv9nINwHlljbZkUPMjBajn4WGCs&#10;7Z1/qDv6QgQIuxgVlN43sZQuK8mgG9uGOHi5bQ36INtC6hbvAW5qOY2imTRYcVgosaFNSdn1eDMK&#10;kkN3q3anc/J12Rb5yeXpX5OkSo2G/fobhKfev8Ov9l4rmMHzSrgB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6EnBwgAAANoAAAAPAAAAAAAAAAAAAAAAAJgCAABkcnMvZG93&#10;bnJldi54bWxQSwUGAAAAAAQABAD1AAAAhwMAAAAA&#10;" fillcolor="#bfbfbf">
                  <v:textbox>
                    <w:txbxContent>
                      <w:p w:rsidR="00E932A5" w:rsidRPr="00BA591C" w:rsidRDefault="000C7391" w:rsidP="000C7391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90-100</w:t>
                        </w:r>
                      </w:p>
                    </w:txbxContent>
                  </v:textbox>
                </v:roundrect>
                <v:roundrect id="AutoShape 5" o:spid="_x0000_s1028" style="position:absolute;left:1198;top:11173;width:11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TsWsQA&#10;AADaAAAADwAAAGRycy9kb3ducmV2LnhtbESPT2vCQBTE7wW/w/KE3urGHtoa3QQRpCU9VQPm+My+&#10;/NHs25BdY/rtu4VCj8PM/IbZpJPpxEiDay0rWC4iEMSl1S3XCvLj/ukNhPPIGjvLpOCbHKTJ7GGD&#10;sbZ3/qLx4GsRIOxiVNB438dSurIhg25he+LgVXYw6IMcaqkHvAe46eRzFL1Igy2HhQZ72jVUXg83&#10;oyD7HG/te3HOVpd9XRWuyk99liv1OJ+2axCeJv8f/mt/aAWv8Hsl3AC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k7FrEAAAA2gAAAA8AAAAAAAAAAAAAAAAAmAIAAGRycy9k&#10;b3ducmV2LnhtbFBLBQYAAAAABAAEAPUAAACJAwAAAAA=&#10;" fillcolor="#bfbfbf">
                  <v:textbox>
                    <w:txbxContent>
                      <w:p w:rsidR="00E932A5" w:rsidRPr="00BA591C" w:rsidRDefault="00E932A5" w:rsidP="000C7391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</w:t>
                        </w:r>
                        <w:r w:rsidR="000C7391"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>60</w:t>
                        </w: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 </w:t>
                        </w:r>
                      </w:p>
                    </w:txbxContent>
                  </v:textbox>
                </v:roundrect>
                <v:roundrect id="AutoShape 6" o:spid="_x0000_s1029" style="position:absolute;left:3360;top:11173;width:121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t4KMEA&#10;AADaAAAADwAAAGRycy9kb3ducmV2LnhtbERPy2rCQBTdC/7DcIXuzKQuSptmFCmIJV01DdTlNXPz&#10;0MydkBmT9O87C8Hl4bzT3Ww6MdLgWssKnqMYBHFpdcu1guLnsH4F4Tyyxs4yKfgjB7vtcpFiou3E&#10;3zTmvhYhhF2CChrv+0RKVzZk0EW2Jw5cZQeDPsChlnrAKYSbTm7i+EUabDk0NNjTR0PlNb8ZBdnX&#10;eGuPp3P2djnU1clVxW+fFUo9reb9OwhPs3+I7+5PrSBsDVfCDZD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47eCjBAAAA2gAAAA8AAAAAAAAAAAAAAAAAmAIAAGRycy9kb3du&#10;cmV2LnhtbFBLBQYAAAAABAAEAPUAAACGAwAAAAA=&#10;" fillcolor="#bfbfbf">
                  <v:textbox>
                    <w:txbxContent>
                      <w:p w:rsidR="00E932A5" w:rsidRPr="00BA591C" w:rsidRDefault="00E932A5" w:rsidP="000C7391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</w:t>
                        </w:r>
                        <w:r w:rsidR="000C7391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0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 w:rsidR="000C7391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6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0 50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50</w:t>
                        </w:r>
                      </w:p>
                    </w:txbxContent>
                  </v:textbox>
                </v:roundrect>
                <v:roundrect id="AutoShape 7" o:spid="_x0000_s1030" style="position:absolute;left:5542;top:11158;width:12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fds8QA&#10;AADaAAAADwAAAGRycy9kb3ducmV2LnhtbESPzWrDMBCE74W8g9hAb7WcHErtRgkhEFLcU11DfdxY&#10;65/EWhlLcdy3rwqFHoeZ+YbZ7GbTi4lG11lWsIpiEMSV1R03CorP49MLCOeRNfaWScE3OdhtFw8b&#10;TLW98wdNuW9EgLBLUUHr/ZBK6aqWDLrIDsTBq+1o0Ac5NlKPeA9w08t1HD9Lgx2HhRYHOrRUXfOb&#10;UZC9T7fuVJ6z5HJs6tLVxdeQFUo9Luf9KwhPs/8P/7XftIIEfq+EG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33bPEAAAA2gAAAA8AAAAAAAAAAAAAAAAAmAIAAGRycy9k&#10;b3ducmV2LnhtbFBLBQYAAAAABAAEAPUAAACJAwAAAAA=&#10;" fillcolor="#bfbfbf">
                  <v:textbox>
                    <w:txbxContent>
                      <w:p w:rsidR="00E932A5" w:rsidRPr="00BA591C" w:rsidRDefault="000C7391" w:rsidP="000C7391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</w:rPr>
                          <w:t>دون 80-70</w:t>
                        </w:r>
                      </w:p>
                    </w:txbxContent>
                  </v:textbox>
                </v:roundrect>
                <v:roundrect id="AutoShape 8" o:spid="_x0000_s1031" style="position:absolute;left:7783;top:11173;width:111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ZVicQA&#10;AADbAAAADwAAAGRycy9kb3ducmV2LnhtbESPT2vCQBDF7wW/wzJCb3WjB9HUVYogSnpSA/U4zU7+&#10;tNnZkF1j+u07h0JvM7w37/1msxtdqwbqQ+PZwHyWgCIuvG24MpBfDy8rUCEiW2w9k4EfCrDbTp42&#10;mFr/4DMNl1gpCeGQooE6xi7VOhQ1OQwz3xGLVvreYZS1r7Tt8SHhrtWLJFlqhw1LQ40d7Wsqvi93&#10;ZyB7H+7N8faZrb8OVXkLZf7RZbkxz9Px7RVUpDH+m/+uT1bwhV5+kQH09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WVYnEAAAA2wAAAA8AAAAAAAAAAAAAAAAAmAIAAGRycy9k&#10;b3ducmV2LnhtbFBLBQYAAAAABAAEAPUAAACJAwAAAAA=&#10;" fillcolor="#bfbfbf">
                  <v:textbox>
                    <w:txbxContent>
                      <w:p w:rsidR="00E932A5" w:rsidRPr="00BA591C" w:rsidRDefault="00E932A5" w:rsidP="000C7391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</w:t>
                        </w:r>
                        <w:r w:rsidR="000C7391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90-80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</w:p>
                    </w:txbxContent>
                  </v:textbox>
                </v:roundrect>
                <v:roundrect id="AutoShape 9" o:spid="_x0000_s1032" style="position:absolute;left:8970;top:11206;width:8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CKF8IA&#10;AADbAAAADwAAAGRycy9kb3ducmV2LnhtbERPTWvCQBC9F/wPywjemk08SBtdpUSUHLw0Cl4n2TFJ&#10;zc6G7Kqxv75bKPQ2j/c5q81oOnGnwbWWFSRRDIK4srrlWsHpuHt9A+E8ssbOMil4koPNevKywlTb&#10;B3/SvfC1CCHsUlTQeN+nUrqqIYMusj1x4C52MOgDHGqpB3yEcNPJeRwvpMGWQ0ODPWUNVdfiZhTo&#10;w/t2n1XZtczj8+WLk+O3LLdKzabjxxKEp9H/i//cuQ7zE/j9JRwg1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cIoXwgAAANsAAAAPAAAAAAAAAAAAAAAAAJgCAABkcnMvZG93&#10;bnJldi54bWxQSwUGAAAAAAQABAD1AAAAhwMAAAAA&#10;" strokecolor="white">
                  <v:textbox>
                    <w:txbxContent>
                      <w:p w:rsidR="00E932A5" w:rsidRPr="007405FD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7405FD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163;top:11191;width:91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cF9L8A&#10;AADbAAAADwAAAGRycy9kb3ducmV2LnhtbERP32vCMBB+H/g/hBN801SF4apRhjDwTVrd+9mcbVlz&#10;KUnWpv/9Mhjs7T6+n3c4RdOJgZxvLStYrzIQxJXVLdcK7reP5Q6ED8gaO8ukYCIPp+Ps5YC5tiMX&#10;NJShFimEfY4KmhD6XEpfNWTQr2xPnLindQZDgq6W2uGYwk0nN1n2Kg22nBoa7OncUPVVfhsFn3YY&#10;3+LWXqby+pgKt41F9YhKLebxfQ8iUAz/4j/3Raf5G/j9JR0gj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hwX0vwAAANsAAAAPAAAAAAAAAAAAAAAAAJgCAABkcnMvZG93bnJl&#10;di54bWxQSwUGAAAAAAQABAD1AAAAhAMAAAAA&#10;" stroked="f"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404;top:11176;width:8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6x+8EA&#10;AADbAAAADwAAAGRycy9kb3ducmV2LnhtbERPTYvCMBC9L/gfwgje1lQF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/usfvBAAAA2wAAAA8AAAAAAAAAAAAAAAAAmAIAAGRycy9kb3du&#10;cmV2LnhtbFBLBQYAAAAABAAEAPUAAACGAwAAAAA=&#10;" strokecolor="white">
                  <v:textbox>
                    <w:txbxContent>
                      <w:p w:rsidR="00E932A5" w:rsidRPr="001651FF" w:rsidRDefault="000C7391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قبول</w:t>
                        </w:r>
                      </w:p>
                    </w:txbxContent>
                  </v:textbox>
                </v:roundrect>
                <v:roundrect id="AutoShape 12" o:spid="_x0000_s1035" style="position:absolute;left:4633;top:11146;width:75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cpj8EA&#10;AADbAAAADwAAAGRycy9kb3ducmV2LnhtbERPTYvCMBC9L/gfwgje1lQR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AHKY/BAAAA2wAAAA8AAAAAAAAAAAAAAAAAmAIAAGRycy9kb3du&#10;cmV2LnhtbFBLBQYAAAAABAAEAPUAAACGAwAAAAA=&#10;" strokecolor="white"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823;top:11131;width:94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uMFMEA&#10;AADbAAAADwAAAGRycy9kb3ducmV2LnhtbERPTYvCMBC9L/gfwgje1lRB0WoUaVE87GV1wevYjG21&#10;mZQm1rq/3iwIe5vH+5zlujOVaKlxpWUFo2EEgjizuuRcwc9x+zkD4TyyxsoyKXiSg/Wq97HEWNsH&#10;f1N78LkIIexiVFB4X8dSuqwgg25oa+LAXWxj0AfY5FI3+AjhppLjKJpKgyWHhgJrSgrKboe7UaC/&#10;5ukuyZLbeR+dLlceHX/lOVVq0O82CxCeOv8vfrv3OsyfwN8v4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9LjBTBAAAA2wAAAA8AAAAAAAAAAAAAAAAAmAIAAGRycy9kb3du&#10;cmV2LnhtbFBLBQYAAAAABAAEAPUAAACGAwAAAAA=&#10;" strokecolor="white">
                  <v:textbox>
                    <w:txbxContent>
                      <w:p w:rsidR="00E932A5" w:rsidRPr="001651FF" w:rsidRDefault="00E932A5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</w:t>
                        </w: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:rsidR="0058484B" w:rsidRP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  : ..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Theme="majorHAnsi" w:hAnsiTheme="majorHAnsi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      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9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4616" w:rsidRDefault="00924616" w:rsidP="00291C54">
      <w:pPr>
        <w:spacing w:after="0" w:line="240" w:lineRule="auto"/>
      </w:pPr>
      <w:r>
        <w:separator/>
      </w:r>
    </w:p>
  </w:endnote>
  <w:endnote w:type="continuationSeparator" w:id="0">
    <w:p w:rsidR="00924616" w:rsidRDefault="00924616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00"/>
    <w:family w:val="auto"/>
    <w:pitch w:val="variable"/>
    <w:sig w:usb0="80002023" w:usb1="80000002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4616" w:rsidRDefault="00924616" w:rsidP="00291C54">
      <w:pPr>
        <w:spacing w:after="0" w:line="240" w:lineRule="auto"/>
      </w:pPr>
      <w:r>
        <w:separator/>
      </w:r>
    </w:p>
  </w:footnote>
  <w:footnote w:type="continuationSeparator" w:id="0">
    <w:p w:rsidR="00924616" w:rsidRDefault="00924616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0E0D" w:rsidRDefault="00070E0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391"/>
    <w:rsid w:val="000C7520"/>
    <w:rsid w:val="000D0A3F"/>
    <w:rsid w:val="000D15A0"/>
    <w:rsid w:val="000D1D14"/>
    <w:rsid w:val="000D4092"/>
    <w:rsid w:val="000D50AC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2414C"/>
    <w:rsid w:val="00335C33"/>
    <w:rsid w:val="00342A33"/>
    <w:rsid w:val="00342D13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34082"/>
    <w:rsid w:val="006349E8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712D"/>
    <w:rsid w:val="0069186D"/>
    <w:rsid w:val="00693D8B"/>
    <w:rsid w:val="00694BF8"/>
    <w:rsid w:val="006A0651"/>
    <w:rsid w:val="006A2998"/>
    <w:rsid w:val="006A33E1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A2A86"/>
    <w:rsid w:val="008B2391"/>
    <w:rsid w:val="008B2C8C"/>
    <w:rsid w:val="008B380B"/>
    <w:rsid w:val="008C0280"/>
    <w:rsid w:val="008C40B4"/>
    <w:rsid w:val="008D58D6"/>
    <w:rsid w:val="008F23CC"/>
    <w:rsid w:val="008F5873"/>
    <w:rsid w:val="008F6569"/>
    <w:rsid w:val="008F7A62"/>
    <w:rsid w:val="0090315F"/>
    <w:rsid w:val="00904AEE"/>
    <w:rsid w:val="009148D4"/>
    <w:rsid w:val="00920EEE"/>
    <w:rsid w:val="00924616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6B0F"/>
    <w:rsid w:val="009D6E93"/>
    <w:rsid w:val="009F1433"/>
    <w:rsid w:val="009F304E"/>
    <w:rsid w:val="009F72E7"/>
    <w:rsid w:val="00A02597"/>
    <w:rsid w:val="00A02D6D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1E79"/>
    <w:rsid w:val="00A5639D"/>
    <w:rsid w:val="00A56787"/>
    <w:rsid w:val="00A6015D"/>
    <w:rsid w:val="00A72060"/>
    <w:rsid w:val="00A81102"/>
    <w:rsid w:val="00A81C66"/>
    <w:rsid w:val="00A94B71"/>
    <w:rsid w:val="00AA3654"/>
    <w:rsid w:val="00AB0887"/>
    <w:rsid w:val="00AB5E69"/>
    <w:rsid w:val="00AC57DB"/>
    <w:rsid w:val="00AD42D1"/>
    <w:rsid w:val="00AD53FC"/>
    <w:rsid w:val="00AE2DCA"/>
    <w:rsid w:val="00AF53E2"/>
    <w:rsid w:val="00B01830"/>
    <w:rsid w:val="00B026F4"/>
    <w:rsid w:val="00B077D3"/>
    <w:rsid w:val="00B17E03"/>
    <w:rsid w:val="00B3089F"/>
    <w:rsid w:val="00B31040"/>
    <w:rsid w:val="00B3458F"/>
    <w:rsid w:val="00B3653A"/>
    <w:rsid w:val="00B37C36"/>
    <w:rsid w:val="00B415E3"/>
    <w:rsid w:val="00B46F6A"/>
    <w:rsid w:val="00B57405"/>
    <w:rsid w:val="00B60C7D"/>
    <w:rsid w:val="00B65D6F"/>
    <w:rsid w:val="00B71AD5"/>
    <w:rsid w:val="00B7716F"/>
    <w:rsid w:val="00B873DE"/>
    <w:rsid w:val="00B87F0E"/>
    <w:rsid w:val="00BA18BF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6B03"/>
    <w:rsid w:val="00CA5CA7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07693"/>
    <w:rsid w:val="00E10C00"/>
    <w:rsid w:val="00E119EE"/>
    <w:rsid w:val="00E16E6F"/>
    <w:rsid w:val="00E2038E"/>
    <w:rsid w:val="00E2716F"/>
    <w:rsid w:val="00E4035D"/>
    <w:rsid w:val="00E52374"/>
    <w:rsid w:val="00E53256"/>
    <w:rsid w:val="00E62096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301F2"/>
    <w:rsid w:val="00F3084D"/>
    <w:rsid w:val="00F41061"/>
    <w:rsid w:val="00F54EB8"/>
    <w:rsid w:val="00F57D13"/>
    <w:rsid w:val="00F70258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;"/>
  <w15:docId w15:val="{BADAAA26-94E9-4381-A814-2DEE49859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C54"/>
  </w:style>
  <w:style w:type="paragraph" w:styleId="Footer">
    <w:name w:val="footer"/>
    <w:basedOn w:val="Normal"/>
    <w:link w:val="Footer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C54"/>
  </w:style>
  <w:style w:type="paragraph" w:styleId="BalloonText">
    <w:name w:val="Balloon Text"/>
    <w:basedOn w:val="Normal"/>
    <w:link w:val="BalloonTextChar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3BD3"/>
    <w:pPr>
      <w:ind w:left="720"/>
      <w:contextualSpacing/>
    </w:pPr>
  </w:style>
  <w:style w:type="table" w:styleId="TableGrid">
    <w:name w:val="Table Grid"/>
    <w:basedOn w:val="TableNormal"/>
    <w:uiPriority w:val="59"/>
    <w:rsid w:val="006E3BD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80295C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669FDA-3439-4C12-BC2B-7F01D575D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19</Words>
  <Characters>8662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0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Dana Mami</cp:lastModifiedBy>
  <cp:revision>2</cp:revision>
  <cp:lastPrinted>2020-01-30T13:57:00Z</cp:lastPrinted>
  <dcterms:created xsi:type="dcterms:W3CDTF">2023-08-31T10:39:00Z</dcterms:created>
  <dcterms:modified xsi:type="dcterms:W3CDTF">2023-08-31T10:39:00Z</dcterms:modified>
</cp:coreProperties>
</file>